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286"/>
      </w:tblGrid>
      <w:tr w:rsidR="00DA1AF6" w:rsidRPr="00E17783" w14:paraId="173F3DD8" w14:textId="77777777" w:rsidTr="002D2448">
        <w:trPr>
          <w:trHeight w:val="2230"/>
          <w:jc w:val="center"/>
        </w:trPr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1149D" w14:textId="1F320E00" w:rsidR="00DA1AF6" w:rsidRPr="002D2448" w:rsidRDefault="00DA1AF6" w:rsidP="00604B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36"/>
                <w:szCs w:val="36"/>
              </w:rPr>
            </w:pPr>
            <w:r w:rsidRPr="002D2448">
              <w:rPr>
                <w:rFonts w:ascii="Cambria" w:eastAsia="Times New Roman" w:hAnsi="Cambria" w:cs="Times New Roman"/>
                <w:b/>
                <w:bCs/>
                <w:color w:val="000000"/>
                <w:sz w:val="36"/>
                <w:szCs w:val="36"/>
              </w:rPr>
              <w:t>MIJST</w:t>
            </w:r>
            <w:bookmarkStart w:id="0" w:name="_GoBack"/>
            <w:bookmarkEnd w:id="0"/>
          </w:p>
          <w:p w14:paraId="5E4FE63F" w14:textId="77777777" w:rsidR="00DA1AF6" w:rsidRPr="00510065" w:rsidRDefault="00DA1AF6" w:rsidP="00604B3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</w:rPr>
            </w:pPr>
          </w:p>
          <w:p w14:paraId="64B53857" w14:textId="0245A3F4" w:rsidR="00DA1AF6" w:rsidRPr="00E17783" w:rsidRDefault="00DA1AF6" w:rsidP="00604B3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DA1AF6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</w:rPr>
              <w:t>PROSPECTIVE REVIEWERS’ DETAILS</w:t>
            </w:r>
          </w:p>
        </w:tc>
      </w:tr>
    </w:tbl>
    <w:p w14:paraId="481214A5" w14:textId="5B5CEC69" w:rsidR="00067437" w:rsidRPr="0014234A" w:rsidRDefault="00067437" w:rsidP="00D07CC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19"/>
        <w:gridCol w:w="7067"/>
      </w:tblGrid>
      <w:tr w:rsidR="00DA1AF6" w:rsidRPr="000E6F55" w14:paraId="497F6F06" w14:textId="77777777" w:rsidTr="002D2448">
        <w:trPr>
          <w:trHeight w:val="432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AEEFF" w14:textId="367389F1" w:rsidR="00DA1AF6" w:rsidRPr="00DA1AF6" w:rsidRDefault="00DA1AF6" w:rsidP="00DA1AF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</w:pPr>
            <w:r w:rsidRPr="00DA1AF6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REVIEWER 1</w:t>
            </w:r>
          </w:p>
        </w:tc>
      </w:tr>
      <w:tr w:rsidR="00930B32" w:rsidRPr="000E6F55" w14:paraId="20DA31BC" w14:textId="77777777" w:rsidTr="002D2448">
        <w:trPr>
          <w:trHeight w:val="432"/>
          <w:jc w:val="center"/>
        </w:trPr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4DDC0" w14:textId="77777777" w:rsidR="00930B32" w:rsidRPr="000E6F55" w:rsidRDefault="00930B32" w:rsidP="0014234A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Name:</w:t>
            </w:r>
          </w:p>
        </w:tc>
        <w:tc>
          <w:tcPr>
            <w:tcW w:w="3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BEDB0" w14:textId="1DC33E4E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6AAB2811" w14:textId="77777777" w:rsidTr="002D2448">
        <w:trPr>
          <w:trHeight w:val="432"/>
          <w:jc w:val="center"/>
        </w:trPr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2C6FF" w14:textId="77777777" w:rsidR="00930B32" w:rsidRPr="000E6F55" w:rsidRDefault="00930B32" w:rsidP="0014234A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Email:</w:t>
            </w:r>
          </w:p>
        </w:tc>
        <w:tc>
          <w:tcPr>
            <w:tcW w:w="3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90C55" w14:textId="6639EEC1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41513374" w14:textId="77777777" w:rsidTr="002D2448">
        <w:trPr>
          <w:trHeight w:val="1070"/>
          <w:jc w:val="center"/>
        </w:trPr>
        <w:tc>
          <w:tcPr>
            <w:tcW w:w="119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2CF283" w14:textId="77777777" w:rsidR="00930B32" w:rsidRPr="000E6F55" w:rsidRDefault="00930B32" w:rsidP="00F47F44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Affiliation</w:t>
            </w:r>
            <w:r w:rsidR="00302E64"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tcBorders>
              <w:top w:val="single" w:sz="4" w:space="0" w:color="auto"/>
            </w:tcBorders>
            <w:shd w:val="clear" w:color="auto" w:fill="auto"/>
          </w:tcPr>
          <w:p w14:paraId="2E60595E" w14:textId="578959B3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4F6EED18" w14:textId="77777777" w:rsidTr="002D2448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32FCDD8" w14:textId="77777777" w:rsidR="00930B32" w:rsidRPr="000E6F55" w:rsidRDefault="00930B32" w:rsidP="00F47F44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Country</w:t>
            </w:r>
            <w:r w:rsidR="00302E64"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3BF8B61B" w14:textId="4B42FDF8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0749B0D0" w14:textId="77777777" w:rsidTr="002D2448">
        <w:trPr>
          <w:trHeight w:val="728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D8A8FE7" w14:textId="77777777" w:rsidR="00930B32" w:rsidRPr="000E6F55" w:rsidRDefault="00930B32" w:rsidP="00F47F44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Reviewing Interests</w:t>
            </w:r>
            <w:r w:rsidR="00302E64"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77BF771E" w14:textId="6415FA0B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</w:tbl>
    <w:p w14:paraId="3110D93B" w14:textId="77777777" w:rsidR="00930B32" w:rsidRPr="0014234A" w:rsidRDefault="00930B32" w:rsidP="0014234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19"/>
        <w:gridCol w:w="7067"/>
      </w:tblGrid>
      <w:tr w:rsidR="00DA1AF6" w:rsidRPr="000E6F55" w14:paraId="0FECECBC" w14:textId="77777777" w:rsidTr="008F0A31">
        <w:trPr>
          <w:trHeight w:val="432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F27AB8B" w14:textId="25F2E502" w:rsidR="00DA1AF6" w:rsidRPr="000E6F55" w:rsidRDefault="00DA1AF6" w:rsidP="00DA1AF6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DA1AF6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 xml:space="preserve">REVIEWER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2</w:t>
            </w:r>
          </w:p>
        </w:tc>
      </w:tr>
      <w:tr w:rsidR="00DA1AF6" w:rsidRPr="000E6F55" w14:paraId="0D33C56F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4E0FA5EA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Name:</w:t>
            </w:r>
          </w:p>
        </w:tc>
        <w:tc>
          <w:tcPr>
            <w:tcW w:w="3805" w:type="pct"/>
            <w:shd w:val="clear" w:color="auto" w:fill="auto"/>
          </w:tcPr>
          <w:p w14:paraId="495CEE6E" w14:textId="7AEB1E66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0D08BD5F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1629F424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Email:</w:t>
            </w:r>
          </w:p>
        </w:tc>
        <w:tc>
          <w:tcPr>
            <w:tcW w:w="3805" w:type="pct"/>
            <w:shd w:val="clear" w:color="auto" w:fill="auto"/>
          </w:tcPr>
          <w:p w14:paraId="6287C11F" w14:textId="28FA17E2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6B15B222" w14:textId="77777777" w:rsidTr="008F0A31">
        <w:trPr>
          <w:trHeight w:val="1070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2355A9B3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Affiliation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285BF6BE" w14:textId="1D72F113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3A018B3C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3A5FBDC2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Country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05FF9B9D" w14:textId="5D9733AD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727777D2" w14:textId="77777777" w:rsidTr="008F0A31">
        <w:trPr>
          <w:trHeight w:val="728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8475549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Reviewing Interests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139FBF38" w14:textId="0CA66285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</w:tbl>
    <w:p w14:paraId="6C3CA122" w14:textId="77777777" w:rsidR="00FC2853" w:rsidRPr="0014234A" w:rsidRDefault="00FC2853" w:rsidP="0014234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19"/>
        <w:gridCol w:w="7067"/>
      </w:tblGrid>
      <w:tr w:rsidR="00DA1AF6" w:rsidRPr="000E6F55" w14:paraId="6834B76B" w14:textId="77777777" w:rsidTr="008F0A31">
        <w:trPr>
          <w:trHeight w:val="432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6460B85" w14:textId="5CB6016A" w:rsidR="00DA1AF6" w:rsidRPr="000E6F55" w:rsidRDefault="00DA1AF6" w:rsidP="00DA1AF6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DA1AF6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 xml:space="preserve">REVIEWER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3</w:t>
            </w:r>
          </w:p>
        </w:tc>
      </w:tr>
      <w:tr w:rsidR="00DA1AF6" w:rsidRPr="000E6F55" w14:paraId="57FBE95A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CF81F1C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Name:</w:t>
            </w:r>
          </w:p>
        </w:tc>
        <w:tc>
          <w:tcPr>
            <w:tcW w:w="3805" w:type="pct"/>
            <w:shd w:val="clear" w:color="auto" w:fill="auto"/>
          </w:tcPr>
          <w:p w14:paraId="05CE5768" w14:textId="32ECCDC4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73178EC0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763400DA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Email:</w:t>
            </w:r>
          </w:p>
        </w:tc>
        <w:tc>
          <w:tcPr>
            <w:tcW w:w="3805" w:type="pct"/>
            <w:shd w:val="clear" w:color="auto" w:fill="auto"/>
          </w:tcPr>
          <w:p w14:paraId="44119F42" w14:textId="419EB830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4FFB4D65" w14:textId="77777777" w:rsidTr="008F0A31">
        <w:trPr>
          <w:trHeight w:val="1070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9CC4B8A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Affiliation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5D7AEDA2" w14:textId="010CD711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67710962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76D50AF5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Country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66124F17" w14:textId="64A3618B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1181E33B" w14:textId="77777777" w:rsidTr="008F0A31">
        <w:trPr>
          <w:trHeight w:val="728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7681E13F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Reviewing Interests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6FAB1642" w14:textId="6AE1FE71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</w:tbl>
    <w:p w14:paraId="26F9C355" w14:textId="77777777" w:rsidR="00FC2853" w:rsidRPr="000E6F55" w:rsidRDefault="00FC2853" w:rsidP="00DA1A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ectPr w:rsidR="00FC2853" w:rsidRPr="000E6F55" w:rsidSect="00A8031E">
      <w:headerReference w:type="default" r:id="rId8"/>
      <w:footerReference w:type="default" r:id="rId9"/>
      <w:pgSz w:w="11906" w:h="16838" w:code="9"/>
      <w:pgMar w:top="1418" w:right="1418" w:bottom="1418" w:left="1418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8A3BF" w14:textId="77777777" w:rsidR="0034120A" w:rsidRDefault="0034120A" w:rsidP="000E6F55">
      <w:pPr>
        <w:spacing w:after="0" w:line="240" w:lineRule="auto"/>
      </w:pPr>
      <w:r>
        <w:separator/>
      </w:r>
    </w:p>
  </w:endnote>
  <w:endnote w:type="continuationSeparator" w:id="0">
    <w:p w14:paraId="637A22F6" w14:textId="77777777" w:rsidR="0034120A" w:rsidRDefault="0034120A" w:rsidP="000E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iCs/>
        <w:sz w:val="20"/>
        <w:szCs w:val="20"/>
      </w:rPr>
      <w:id w:val="1924295128"/>
      <w:docPartObj>
        <w:docPartGallery w:val="Page Numbers (Bottom of Page)"/>
        <w:docPartUnique/>
      </w:docPartObj>
    </w:sdtPr>
    <w:sdtContent>
      <w:sdt>
        <w:sdtPr>
          <w:rPr>
            <w:i/>
            <w:i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2BCD663" w14:textId="7DCE389B" w:rsidR="00A8031E" w:rsidRPr="00A8031E" w:rsidRDefault="00A8031E" w:rsidP="00A8031E">
            <w:pPr>
              <w:pStyle w:val="Footer"/>
              <w:jc w:val="right"/>
              <w:rPr>
                <w:i/>
                <w:iCs/>
                <w:sz w:val="20"/>
                <w:szCs w:val="20"/>
              </w:rPr>
            </w:pPr>
            <w:r w:rsidRPr="00A8031E">
              <w:rPr>
                <w:i/>
                <w:iCs/>
                <w:sz w:val="20"/>
                <w:szCs w:val="20"/>
              </w:rPr>
              <w:t xml:space="preserve">Page 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A8031E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A8031E">
              <w:rPr>
                <w:i/>
                <w:iCs/>
                <w:sz w:val="20"/>
                <w:szCs w:val="20"/>
              </w:rPr>
              <w:t xml:space="preserve"> of 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A8031E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C907B" w14:textId="77777777" w:rsidR="0034120A" w:rsidRDefault="0034120A" w:rsidP="000E6F55">
      <w:pPr>
        <w:spacing w:after="0" w:line="240" w:lineRule="auto"/>
      </w:pPr>
      <w:r>
        <w:separator/>
      </w:r>
    </w:p>
  </w:footnote>
  <w:footnote w:type="continuationSeparator" w:id="0">
    <w:p w14:paraId="0DF27457" w14:textId="77777777" w:rsidR="0034120A" w:rsidRDefault="0034120A" w:rsidP="000E6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B04A6" w14:textId="77777777" w:rsidR="00A8031E" w:rsidRDefault="00A8031E" w:rsidP="00A8031E">
    <w:pPr>
      <w:pStyle w:val="Default"/>
    </w:pPr>
  </w:p>
  <w:p w14:paraId="5D455013" w14:textId="5193C24F" w:rsidR="00A8031E" w:rsidRDefault="00A8031E" w:rsidP="00A8031E">
    <w:pPr>
      <w:pStyle w:val="Header"/>
      <w:jc w:val="right"/>
    </w:pPr>
    <w:r>
      <w:t xml:space="preserve"> </w:t>
    </w:r>
    <w:r>
      <w:rPr>
        <w:i/>
        <w:iCs/>
        <w:sz w:val="16"/>
        <w:szCs w:val="16"/>
      </w:rPr>
      <w:t>Prospective Reviewers</w:t>
    </w:r>
    <w:proofErr w:type="gramStart"/>
    <w:r>
      <w:rPr>
        <w:i/>
        <w:iCs/>
        <w:sz w:val="16"/>
        <w:szCs w:val="16"/>
      </w:rPr>
      <w:t xml:space="preserve">’ </w:t>
    </w:r>
    <w:r>
      <w:rPr>
        <w:i/>
        <w:iCs/>
        <w:sz w:val="16"/>
        <w:szCs w:val="16"/>
      </w:rPr>
      <w:t xml:space="preserve"> form</w:t>
    </w:r>
    <w:proofErr w:type="gramEnd"/>
    <w:r>
      <w:rPr>
        <w:i/>
        <w:iCs/>
        <w:sz w:val="16"/>
        <w:szCs w:val="16"/>
      </w:rPr>
      <w:t xml:space="preserve">, </w:t>
    </w:r>
    <w:r>
      <w:rPr>
        <w:i/>
        <w:iCs/>
        <w:sz w:val="16"/>
        <w:szCs w:val="16"/>
      </w:rPr>
      <w:t>MIJST</w:t>
    </w:r>
    <w:r>
      <w:rPr>
        <w:i/>
        <w:iCs/>
        <w:sz w:val="16"/>
        <w:szCs w:val="16"/>
      </w:rPr>
      <w:t xml:space="preserve"> </w:t>
    </w:r>
    <w:r>
      <w:rPr>
        <w:i/>
        <w:iCs/>
        <w:sz w:val="16"/>
        <w:szCs w:val="16"/>
      </w:rPr>
      <w:t>version 1, October 28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3E4295"/>
    <w:multiLevelType w:val="multilevel"/>
    <w:tmpl w:val="FC1C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I3sjA1sTQyNDNV0lEKTi0uzszPAykwrAUAY9GyuiwAAAA="/>
  </w:docVars>
  <w:rsids>
    <w:rsidRoot w:val="00F47F44"/>
    <w:rsid w:val="00067437"/>
    <w:rsid w:val="000C5E1B"/>
    <w:rsid w:val="000D7E00"/>
    <w:rsid w:val="000E36FF"/>
    <w:rsid w:val="000E6F55"/>
    <w:rsid w:val="00123FEA"/>
    <w:rsid w:val="0014234A"/>
    <w:rsid w:val="001712A1"/>
    <w:rsid w:val="002569DA"/>
    <w:rsid w:val="002D2448"/>
    <w:rsid w:val="00302E64"/>
    <w:rsid w:val="0034120A"/>
    <w:rsid w:val="005409CF"/>
    <w:rsid w:val="005F334C"/>
    <w:rsid w:val="007F1A28"/>
    <w:rsid w:val="00810BE1"/>
    <w:rsid w:val="008C41FC"/>
    <w:rsid w:val="008F0A31"/>
    <w:rsid w:val="00930B32"/>
    <w:rsid w:val="00A8031E"/>
    <w:rsid w:val="00C84789"/>
    <w:rsid w:val="00CB6360"/>
    <w:rsid w:val="00D07CC5"/>
    <w:rsid w:val="00DA1AF6"/>
    <w:rsid w:val="00E236D4"/>
    <w:rsid w:val="00E3286B"/>
    <w:rsid w:val="00F47F44"/>
    <w:rsid w:val="00F80D8C"/>
    <w:rsid w:val="00FC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63617"/>
  <w15:docId w15:val="{F59ADED8-849C-4BA0-80D8-A8658A0E9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F55"/>
  </w:style>
  <w:style w:type="paragraph" w:styleId="Footer">
    <w:name w:val="footer"/>
    <w:basedOn w:val="Normal"/>
    <w:link w:val="Foot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F55"/>
  </w:style>
  <w:style w:type="character" w:styleId="Hyperlink">
    <w:name w:val="Hyperlink"/>
    <w:basedOn w:val="DefaultParagraphFont"/>
    <w:uiPriority w:val="99"/>
    <w:semiHidden/>
    <w:unhideWhenUsed/>
    <w:rsid w:val="00CB6360"/>
    <w:rPr>
      <w:color w:val="0000FF"/>
      <w:u w:val="single"/>
    </w:rPr>
  </w:style>
  <w:style w:type="paragraph" w:customStyle="1" w:styleId="Default">
    <w:name w:val="Default"/>
    <w:rsid w:val="00A8031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3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4FE9E-E878-4CCD-B143-C1F925635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ul Alam</dc:creator>
  <cp:lastModifiedBy>G1214857 MD. AKHTARUZZAMAN</cp:lastModifiedBy>
  <cp:revision>9</cp:revision>
  <dcterms:created xsi:type="dcterms:W3CDTF">2019-10-25T06:01:00Z</dcterms:created>
  <dcterms:modified xsi:type="dcterms:W3CDTF">2019-12-04T08:44:00Z</dcterms:modified>
</cp:coreProperties>
</file>